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4B647E02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</w:t>
      </w:r>
      <w:r w:rsidR="0001178A">
        <w:rPr>
          <w:rFonts w:ascii="Cambria" w:hAnsi="Cambria"/>
          <w:sz w:val="40"/>
        </w:rPr>
        <w:t>5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BF0C7B9" w14:textId="1427C726" w:rsidR="00AA3834" w:rsidRPr="00E502E9" w:rsidRDefault="0001178A" w:rsidP="00AA3834">
      <w:pPr>
        <w:tabs>
          <w:tab w:val="left" w:pos="3940"/>
        </w:tabs>
        <w:rPr>
          <w:rFonts w:ascii="Cambria" w:hAnsi="Cambria"/>
          <w:sz w:val="28"/>
          <w:szCs w:val="28"/>
        </w:rPr>
      </w:pPr>
      <w:r>
        <w:rPr>
          <w:rFonts w:ascii="Cambria" w:hAnsi="Cambria" w:cs="Tahoma"/>
          <w:sz w:val="72"/>
          <w:szCs w:val="72"/>
        </w:rPr>
        <w:t>Dem</w:t>
      </w:r>
      <w:r w:rsidR="00E502E9" w:rsidRPr="00E502E9">
        <w:rPr>
          <w:rFonts w:ascii="Cambria" w:hAnsi="Cambria" w:cs="Tahoma"/>
          <w:sz w:val="72"/>
          <w:szCs w:val="72"/>
          <w:lang w:val="vi-VN"/>
        </w:rPr>
        <w:t>ultiplexers</w:t>
      </w: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292C017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>Understand and d</w:t>
      </w:r>
      <w:r w:rsidR="000B718F" w:rsidRPr="00942AC0">
        <w:rPr>
          <w:b w:val="0"/>
          <w:color w:val="000000"/>
          <w:lang w:val="vi-VN"/>
        </w:rPr>
        <w:t>esign a multiplexer.</w:t>
      </w:r>
    </w:p>
    <w:p w14:paraId="524AB6D5" w14:textId="56FB9F8B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 xml:space="preserve">Use a </w:t>
      </w:r>
      <w:r w:rsidR="0001178A">
        <w:rPr>
          <w:b w:val="0"/>
          <w:color w:val="000000"/>
        </w:rPr>
        <w:t>de</w:t>
      </w:r>
      <w:r w:rsidR="00A9375E" w:rsidRPr="00A9375E">
        <w:rPr>
          <w:b w:val="0"/>
          <w:color w:val="000000"/>
        </w:rPr>
        <w:t>multiplexer and design/implement a circuit based on a function definition.</w:t>
      </w:r>
    </w:p>
    <w:p w14:paraId="64C70750" w14:textId="1939DBC7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 xml:space="preserve">Design combinational circuits using </w:t>
      </w:r>
      <w:r w:rsidR="0001178A">
        <w:rPr>
          <w:b w:val="0"/>
          <w:color w:val="000000"/>
        </w:rPr>
        <w:t>DE</w:t>
      </w:r>
      <w:r w:rsidR="00771CD0" w:rsidRPr="00771CD0">
        <w:rPr>
          <w:b w:val="0"/>
          <w:color w:val="000000"/>
        </w:rPr>
        <w:t>MUX.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3EE52C67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9C76A1">
        <w:rPr>
          <w:bCs w:val="0"/>
        </w:rPr>
        <w:t xml:space="preserve">Design </w:t>
      </w:r>
      <w:r w:rsidR="00862A30">
        <w:rPr>
          <w:bCs w:val="0"/>
        </w:rPr>
        <w:t>de</w:t>
      </w:r>
      <w:r w:rsidR="009C76A1">
        <w:rPr>
          <w:bCs w:val="0"/>
        </w:rPr>
        <w:t>multiplexer using logic gates</w:t>
      </w:r>
    </w:p>
    <w:p w14:paraId="77A5EF1C" w14:textId="0DEEF60F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9C76A1" w:rsidRPr="009C76A1">
        <w:rPr>
          <w:bCs w:val="0"/>
        </w:rPr>
        <w:t xml:space="preserve">Design </w:t>
      </w:r>
      <w:r w:rsidR="00862A30">
        <w:rPr>
          <w:bCs w:val="0"/>
        </w:rPr>
        <w:t>1</w:t>
      </w:r>
      <w:r w:rsidR="009C76A1" w:rsidRPr="009C76A1">
        <w:rPr>
          <w:bCs w:val="0"/>
        </w:rPr>
        <w:t>-to-</w:t>
      </w:r>
      <w:r w:rsidR="00862A30">
        <w:rPr>
          <w:bCs w:val="0"/>
        </w:rPr>
        <w:t>2</w:t>
      </w:r>
      <w:r w:rsidR="009C76A1" w:rsidRPr="009C76A1">
        <w:rPr>
          <w:bCs w:val="0"/>
        </w:rPr>
        <w:t xml:space="preserve"> </w:t>
      </w:r>
      <w:r w:rsidR="00862A30">
        <w:rPr>
          <w:bCs w:val="0"/>
        </w:rPr>
        <w:t>de</w:t>
      </w:r>
      <w:r w:rsidR="009C76A1" w:rsidRPr="009C76A1">
        <w:rPr>
          <w:bCs w:val="0"/>
        </w:rPr>
        <w:t>multiplexer using logic gates:</w:t>
      </w:r>
    </w:p>
    <w:p w14:paraId="16B46F75" w14:textId="32EB52BC" w:rsidR="0026624F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 xml:space="preserve">A </w:t>
      </w:r>
      <w:r w:rsidR="00862A30">
        <w:rPr>
          <w:b w:val="0"/>
        </w:rPr>
        <w:t>1</w:t>
      </w:r>
      <w:r w:rsidRPr="009C76A1">
        <w:rPr>
          <w:b w:val="0"/>
        </w:rPr>
        <w:t>-to-</w:t>
      </w:r>
      <w:r w:rsidR="00862A30">
        <w:rPr>
          <w:b w:val="0"/>
        </w:rPr>
        <w:t>2</w:t>
      </w:r>
      <w:r w:rsidRPr="009C76A1">
        <w:rPr>
          <w:b w:val="0"/>
        </w:rPr>
        <w:t xml:space="preserve"> </w:t>
      </w:r>
      <w:r w:rsidR="00862A30">
        <w:rPr>
          <w:b w:val="0"/>
        </w:rPr>
        <w:t>de</w:t>
      </w:r>
      <w:r w:rsidRPr="009C76A1">
        <w:rPr>
          <w:b w:val="0"/>
        </w:rPr>
        <w:t xml:space="preserve">multiplexer has I </w:t>
      </w:r>
      <w:r w:rsidR="00862A30">
        <w:rPr>
          <w:b w:val="0"/>
        </w:rPr>
        <w:t>is</w:t>
      </w:r>
      <w:r w:rsidRPr="009C76A1">
        <w:rPr>
          <w:b w:val="0"/>
        </w:rPr>
        <w:t xml:space="preserve"> the </w:t>
      </w:r>
      <w:r w:rsidR="00862A30">
        <w:rPr>
          <w:b w:val="0"/>
        </w:rPr>
        <w:t>input</w:t>
      </w:r>
      <w:r w:rsidRPr="009C76A1">
        <w:rPr>
          <w:b w:val="0"/>
        </w:rPr>
        <w:t>, S is the selector input, and Y</w:t>
      </w:r>
      <w:r w:rsidR="00862A30" w:rsidRPr="00862A30">
        <w:rPr>
          <w:b w:val="0"/>
          <w:vertAlign w:val="subscript"/>
        </w:rPr>
        <w:t>1</w:t>
      </w:r>
      <w:r w:rsidR="00862A30">
        <w:rPr>
          <w:b w:val="0"/>
        </w:rPr>
        <w:t xml:space="preserve"> and Y</w:t>
      </w:r>
      <w:r w:rsidR="00862A30" w:rsidRPr="00862A30">
        <w:rPr>
          <w:b w:val="0"/>
          <w:vertAlign w:val="subscript"/>
        </w:rPr>
        <w:t>2</w:t>
      </w:r>
      <w:r w:rsidRPr="009C76A1">
        <w:rPr>
          <w:b w:val="0"/>
        </w:rPr>
        <w:t xml:space="preserve"> </w:t>
      </w:r>
      <w:r w:rsidR="00862A30">
        <w:rPr>
          <w:b w:val="0"/>
        </w:rPr>
        <w:t>are</w:t>
      </w:r>
      <w:r w:rsidRPr="009C76A1">
        <w:rPr>
          <w:b w:val="0"/>
        </w:rPr>
        <w:t xml:space="preserve"> t</w:t>
      </w:r>
      <w:r w:rsidR="00862A30">
        <w:rPr>
          <w:b w:val="0"/>
        </w:rPr>
        <w:t>wo</w:t>
      </w:r>
      <w:r w:rsidRPr="009C76A1">
        <w:rPr>
          <w:b w:val="0"/>
        </w:rPr>
        <w:t xml:space="preserve"> output</w:t>
      </w:r>
      <w:r w:rsidR="00862A30">
        <w:rPr>
          <w:b w:val="0"/>
        </w:rPr>
        <w:t>s</w:t>
      </w:r>
      <w:r w:rsidRPr="009C76A1">
        <w:rPr>
          <w:b w:val="0"/>
        </w:rPr>
        <w:t xml:space="preserve">. When S = 0 then </w:t>
      </w:r>
      <w:r w:rsidR="00862A30">
        <w:rPr>
          <w:b w:val="0"/>
        </w:rPr>
        <w:t>Y</w:t>
      </w:r>
      <w:r w:rsidR="00862A30" w:rsidRPr="00862A30">
        <w:rPr>
          <w:b w:val="0"/>
          <w:vertAlign w:val="subscript"/>
        </w:rPr>
        <w:t>0</w:t>
      </w:r>
      <w:r w:rsidRPr="009C76A1">
        <w:rPr>
          <w:b w:val="0"/>
        </w:rPr>
        <w:t xml:space="preserve"> = </w:t>
      </w:r>
      <w:r w:rsidR="00862A30">
        <w:rPr>
          <w:b w:val="0"/>
        </w:rPr>
        <w:t>I</w:t>
      </w:r>
      <w:r w:rsidRPr="009C76A1">
        <w:rPr>
          <w:b w:val="0"/>
        </w:rPr>
        <w:t xml:space="preserve"> but when S = 1 then Y</w:t>
      </w:r>
      <w:r w:rsidR="00862A30" w:rsidRPr="00862A30">
        <w:rPr>
          <w:b w:val="0"/>
          <w:vertAlign w:val="subscript"/>
        </w:rPr>
        <w:t>1</w:t>
      </w:r>
      <w:r w:rsidRPr="009C76A1">
        <w:rPr>
          <w:b w:val="0"/>
        </w:rPr>
        <w:t xml:space="preserve"> = I.</w:t>
      </w:r>
      <w:r w:rsidR="000B718F">
        <w:rPr>
          <w:b w:val="0"/>
        </w:rPr>
        <w:t xml:space="preserve"> The Figure 1 shows</w:t>
      </w:r>
      <w:bookmarkStart w:id="0" w:name="_Hlk86049482"/>
      <w:r w:rsidR="000B718F">
        <w:rPr>
          <w:b w:val="0"/>
        </w:rPr>
        <w:t xml:space="preserve"> the illustration of </w:t>
      </w:r>
      <w:r w:rsidR="00862A30">
        <w:rPr>
          <w:b w:val="0"/>
        </w:rPr>
        <w:t>DE</w:t>
      </w:r>
      <w:r w:rsidR="000B718F">
        <w:rPr>
          <w:b w:val="0"/>
        </w:rPr>
        <w:t xml:space="preserve">MUX </w:t>
      </w:r>
      <w:r w:rsidR="00862A30">
        <w:rPr>
          <w:b w:val="0"/>
        </w:rPr>
        <w:t>1</w:t>
      </w:r>
      <w:r w:rsidR="000B718F">
        <w:rPr>
          <w:b w:val="0"/>
        </w:rPr>
        <w:t>-</w:t>
      </w:r>
      <w:r w:rsidR="00862A30">
        <w:rPr>
          <w:b w:val="0"/>
        </w:rPr>
        <w:t>2</w:t>
      </w:r>
      <w:r w:rsidR="000B718F">
        <w:rPr>
          <w:b w:val="0"/>
        </w:rPr>
        <w:t>.</w:t>
      </w:r>
      <w:bookmarkEnd w:id="0"/>
    </w:p>
    <w:p w14:paraId="5F8E77DB" w14:textId="77777777" w:rsidR="009C76A1" w:rsidRDefault="009C76A1" w:rsidP="004A200E">
      <w:pPr>
        <w:spacing w:line="360" w:lineRule="auto"/>
        <w:jc w:val="both"/>
        <w:rPr>
          <w:bCs w:val="0"/>
        </w:rPr>
      </w:pPr>
    </w:p>
    <w:p w14:paraId="0A96F579" w14:textId="4FC4B6C5" w:rsidR="009C76A1" w:rsidRDefault="00862A30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48A47264" wp14:editId="3FAE576A">
            <wp:extent cx="2403763" cy="1548986"/>
            <wp:effectExtent l="0" t="0" r="0" b="0"/>
            <wp:docPr id="18" name="Picture 1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,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1407" cy="155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3C950" w14:textId="1B916EBD" w:rsidR="000B718F" w:rsidRPr="004640F5" w:rsidRDefault="000B718F" w:rsidP="009C76A1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Figure 1. T</w:t>
      </w:r>
      <w:r w:rsidRPr="000B718F">
        <w:rPr>
          <w:sz w:val="26"/>
          <w:szCs w:val="26"/>
        </w:rPr>
        <w:t xml:space="preserve">he illustration of </w:t>
      </w:r>
      <w:r w:rsidR="00862A30">
        <w:rPr>
          <w:sz w:val="26"/>
          <w:szCs w:val="26"/>
        </w:rPr>
        <w:t>DE</w:t>
      </w:r>
      <w:r w:rsidRPr="000B718F">
        <w:rPr>
          <w:sz w:val="26"/>
          <w:szCs w:val="26"/>
        </w:rPr>
        <w:t xml:space="preserve">MUX </w:t>
      </w:r>
      <w:r w:rsidR="00862A30">
        <w:rPr>
          <w:sz w:val="26"/>
          <w:szCs w:val="26"/>
        </w:rPr>
        <w:t>1</w:t>
      </w:r>
      <w:r w:rsidRPr="000B718F">
        <w:rPr>
          <w:sz w:val="26"/>
          <w:szCs w:val="26"/>
        </w:rPr>
        <w:t>-</w:t>
      </w:r>
      <w:r w:rsidR="00862A30">
        <w:rPr>
          <w:sz w:val="26"/>
          <w:szCs w:val="26"/>
        </w:rPr>
        <w:t>2</w:t>
      </w:r>
      <w:r w:rsidRPr="000B718F">
        <w:rPr>
          <w:sz w:val="26"/>
          <w:szCs w:val="26"/>
        </w:rPr>
        <w:t>.</w:t>
      </w:r>
    </w:p>
    <w:p w14:paraId="6FE60C0E" w14:textId="77777777" w:rsidR="000B718F" w:rsidRDefault="000B718F" w:rsidP="004A200E">
      <w:pPr>
        <w:spacing w:line="360" w:lineRule="auto"/>
        <w:jc w:val="both"/>
        <w:rPr>
          <w:b w:val="0"/>
        </w:rPr>
      </w:pPr>
    </w:p>
    <w:p w14:paraId="72471F4B" w14:textId="52DFD472" w:rsidR="009C76A1" w:rsidRPr="009C76A1" w:rsidRDefault="009C76A1" w:rsidP="004A200E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347"/>
        <w:gridCol w:w="1076"/>
        <w:gridCol w:w="990"/>
      </w:tblGrid>
      <w:tr w:rsidR="00995D44" w:rsidRPr="004640F5" w14:paraId="1B558570" w14:textId="2E7A5077" w:rsidTr="000A22BC">
        <w:trPr>
          <w:cantSplit/>
          <w:jc w:val="center"/>
        </w:trPr>
        <w:tc>
          <w:tcPr>
            <w:tcW w:w="2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ED018" w14:textId="20AFF839" w:rsidR="00995D44" w:rsidRPr="004640F5" w:rsidRDefault="00995D44" w:rsidP="009C76A1">
            <w:pPr>
              <w:spacing w:line="276" w:lineRule="auto"/>
              <w:jc w:val="center"/>
            </w:pPr>
            <w:r>
              <w:t>Input</w:t>
            </w:r>
          </w:p>
        </w:tc>
        <w:tc>
          <w:tcPr>
            <w:tcW w:w="2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B87A" w14:textId="6696D60E" w:rsidR="00995D44" w:rsidRPr="004640F5" w:rsidRDefault="00995D44" w:rsidP="009C76A1">
            <w:pPr>
              <w:spacing w:line="276" w:lineRule="auto"/>
              <w:jc w:val="center"/>
            </w:pPr>
            <w:r w:rsidRPr="004640F5">
              <w:t>Output</w:t>
            </w:r>
          </w:p>
        </w:tc>
      </w:tr>
      <w:tr w:rsidR="00995D44" w:rsidRPr="004640F5" w14:paraId="05436833" w14:textId="00327530" w:rsidTr="00995D44">
        <w:trPr>
          <w:trHeight w:val="295"/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DCE97" w14:textId="4D52A93F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S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014B0" w14:textId="7733C1EE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I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1269F" w14:textId="6DD92C94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 w:rsidRPr="00995D44">
              <w:rPr>
                <w:bCs w:val="0"/>
              </w:rPr>
              <w:t>Y</w:t>
            </w:r>
            <w:r w:rsidRPr="00995D44">
              <w:rPr>
                <w:bCs w:val="0"/>
                <w:vertAlign w:val="subscript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661CB" w14:textId="08E6757D" w:rsidR="00995D44" w:rsidRPr="00995D44" w:rsidRDefault="00995D44" w:rsidP="009C76A1">
            <w:pPr>
              <w:spacing w:line="276" w:lineRule="auto"/>
              <w:jc w:val="center"/>
              <w:rPr>
                <w:bCs w:val="0"/>
              </w:rPr>
            </w:pPr>
            <w:r w:rsidRPr="00995D44">
              <w:rPr>
                <w:bCs w:val="0"/>
              </w:rPr>
              <w:t>Y</w:t>
            </w:r>
            <w:r w:rsidRPr="00995D44">
              <w:rPr>
                <w:bCs w:val="0"/>
                <w:vertAlign w:val="subscript"/>
              </w:rPr>
              <w:t>1</w:t>
            </w:r>
          </w:p>
        </w:tc>
      </w:tr>
      <w:tr w:rsidR="00995D44" w:rsidRPr="004640F5" w14:paraId="28D3A9C1" w14:textId="704CB52F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01EE" w14:textId="2BC4AE28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6BDA7" w14:textId="17A3C4D2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D48EF" w14:textId="31CD3DC0" w:rsidR="00995D44" w:rsidRPr="004640F5" w:rsidRDefault="00995D44" w:rsidP="009C76A1">
            <w:pPr>
              <w:spacing w:line="276" w:lineRule="auto"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FCE73" w14:textId="77777777" w:rsidR="00995D44" w:rsidRPr="004640F5" w:rsidRDefault="00995D44" w:rsidP="009C76A1">
            <w:pPr>
              <w:spacing w:line="276" w:lineRule="auto"/>
              <w:jc w:val="center"/>
            </w:pPr>
          </w:p>
        </w:tc>
      </w:tr>
      <w:tr w:rsidR="00995D44" w:rsidRPr="004640F5" w14:paraId="279C2179" w14:textId="30FDC6DE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8BDB" w14:textId="335A0874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7FF19" w14:textId="00C25B6C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A5A04" w14:textId="7AB460F1" w:rsidR="00995D44" w:rsidRPr="004640F5" w:rsidRDefault="00995D44" w:rsidP="009C76A1">
            <w:pPr>
              <w:spacing w:line="276" w:lineRule="auto"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0B71" w14:textId="77777777" w:rsidR="00995D44" w:rsidRPr="004640F5" w:rsidRDefault="00995D44" w:rsidP="009C76A1">
            <w:pPr>
              <w:spacing w:line="276" w:lineRule="auto"/>
              <w:jc w:val="center"/>
            </w:pPr>
          </w:p>
        </w:tc>
      </w:tr>
      <w:tr w:rsidR="00995D44" w:rsidRPr="004640F5" w14:paraId="2BE83B36" w14:textId="0E98BF35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3D75" w14:textId="20030E67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4FEFF" w14:textId="3B39FB60" w:rsidR="00995D44" w:rsidRPr="004640F5" w:rsidRDefault="00995D44" w:rsidP="009C76A1">
            <w:pPr>
              <w:spacing w:line="276" w:lineRule="auto"/>
              <w:jc w:val="center"/>
            </w:pPr>
            <w:r>
              <w:t>0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5061C" w14:textId="38FDE5C8" w:rsidR="00995D44" w:rsidRPr="004640F5" w:rsidRDefault="00995D44" w:rsidP="009C76A1">
            <w:pPr>
              <w:spacing w:line="276" w:lineRule="auto"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C0496" w14:textId="77777777" w:rsidR="00995D44" w:rsidRPr="004640F5" w:rsidRDefault="00995D44" w:rsidP="009C76A1">
            <w:pPr>
              <w:spacing w:line="276" w:lineRule="auto"/>
              <w:jc w:val="center"/>
            </w:pPr>
          </w:p>
        </w:tc>
      </w:tr>
      <w:tr w:rsidR="00995D44" w:rsidRPr="004640F5" w14:paraId="45620C49" w14:textId="3D6F51BD" w:rsidTr="00995D44">
        <w:trPr>
          <w:jc w:val="center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90073" w14:textId="304C4B1A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9C06" w14:textId="3A6D741C" w:rsidR="00995D44" w:rsidRPr="004640F5" w:rsidRDefault="00995D44" w:rsidP="009C76A1">
            <w:pPr>
              <w:spacing w:line="276" w:lineRule="auto"/>
              <w:jc w:val="center"/>
            </w:pPr>
            <w:r>
              <w:t>1</w:t>
            </w:r>
          </w:p>
        </w:tc>
        <w:tc>
          <w:tcPr>
            <w:tcW w:w="10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0560D" w14:textId="4DB178A8" w:rsidR="00995D44" w:rsidRPr="004640F5" w:rsidRDefault="00995D44" w:rsidP="009C76A1">
            <w:pPr>
              <w:spacing w:line="276" w:lineRule="auto"/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F85DD" w14:textId="77777777" w:rsidR="00995D44" w:rsidRPr="004640F5" w:rsidRDefault="00995D44" w:rsidP="009C76A1">
            <w:pPr>
              <w:spacing w:line="276" w:lineRule="auto"/>
              <w:jc w:val="center"/>
            </w:pPr>
          </w:p>
        </w:tc>
      </w:tr>
    </w:tbl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370F2DE9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4446243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E7A6BE5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98A1BF0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25EA7D1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3196226" w14:textId="77777777" w:rsidR="0026624F" w:rsidRPr="009F3BCA" w:rsidRDefault="0026624F" w:rsidP="0026624F">
      <w:pPr>
        <w:spacing w:line="360" w:lineRule="auto"/>
        <w:jc w:val="both"/>
        <w:rPr>
          <w:b w:val="0"/>
          <w:lang w:val="vi-VN"/>
        </w:rPr>
      </w:pPr>
    </w:p>
    <w:p w14:paraId="0FD728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4C3C17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8610E29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E6917BA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20C03CCC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5153CB20" w14:textId="167330EA" w:rsidR="0026624F" w:rsidRDefault="0026624F" w:rsidP="0026624F">
      <w:pPr>
        <w:spacing w:line="360" w:lineRule="auto"/>
        <w:jc w:val="both"/>
        <w:rPr>
          <w:b w:val="0"/>
        </w:rPr>
      </w:pPr>
    </w:p>
    <w:p w14:paraId="5C283994" w14:textId="77777777" w:rsidR="008333D0" w:rsidRDefault="008333D0" w:rsidP="0026624F">
      <w:pPr>
        <w:spacing w:line="360" w:lineRule="auto"/>
        <w:jc w:val="both"/>
        <w:rPr>
          <w:b w:val="0"/>
        </w:rPr>
      </w:pP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0DE0765B" w:rsid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8B644B">
        <w:rPr>
          <w:bCs w:val="0"/>
        </w:rPr>
        <w:t xml:space="preserve">. </w:t>
      </w:r>
      <w:r w:rsidR="008333D0" w:rsidRPr="008333D0">
        <w:rPr>
          <w:bCs w:val="0"/>
        </w:rPr>
        <w:t xml:space="preserve">Design </w:t>
      </w:r>
      <w:r w:rsidR="00D03BA3">
        <w:rPr>
          <w:bCs w:val="0"/>
        </w:rPr>
        <w:t>1</w:t>
      </w:r>
      <w:r w:rsidR="008333D0" w:rsidRPr="008333D0">
        <w:rPr>
          <w:bCs w:val="0"/>
        </w:rPr>
        <w:t>-to-</w:t>
      </w:r>
      <w:r w:rsidR="00D03BA3">
        <w:rPr>
          <w:bCs w:val="0"/>
        </w:rPr>
        <w:t>4</w:t>
      </w:r>
      <w:r w:rsidR="008333D0" w:rsidRPr="008333D0">
        <w:rPr>
          <w:bCs w:val="0"/>
        </w:rPr>
        <w:t xml:space="preserve"> </w:t>
      </w:r>
      <w:r w:rsidR="00D03BA3">
        <w:rPr>
          <w:bCs w:val="0"/>
        </w:rPr>
        <w:t>DE</w:t>
      </w:r>
      <w:r w:rsidR="008333D0" w:rsidRPr="008333D0">
        <w:rPr>
          <w:bCs w:val="0"/>
        </w:rPr>
        <w:t>MU</w:t>
      </w:r>
      <w:r w:rsidR="008333D0">
        <w:rPr>
          <w:bCs w:val="0"/>
        </w:rPr>
        <w:t xml:space="preserve">X </w:t>
      </w:r>
      <w:r w:rsidR="008333D0" w:rsidRPr="009C76A1">
        <w:rPr>
          <w:bCs w:val="0"/>
        </w:rPr>
        <w:t>using logic gates</w:t>
      </w:r>
      <w:r>
        <w:rPr>
          <w:bCs w:val="0"/>
        </w:rPr>
        <w:t>.</w:t>
      </w:r>
    </w:p>
    <w:p w14:paraId="772926F8" w14:textId="1FD6733E" w:rsidR="00D03BA3" w:rsidRDefault="00D03BA3" w:rsidP="004A200E">
      <w:pPr>
        <w:spacing w:line="360" w:lineRule="auto"/>
        <w:jc w:val="both"/>
        <w:rPr>
          <w:b w:val="0"/>
        </w:rPr>
      </w:pPr>
      <w:r w:rsidRPr="00D03BA3">
        <w:rPr>
          <w:b w:val="0"/>
        </w:rPr>
        <w:t xml:space="preserve">Build the circuit. The inputs S0, S1, </w:t>
      </w:r>
      <w:r w:rsidR="005A0082">
        <w:rPr>
          <w:b w:val="0"/>
        </w:rPr>
        <w:t xml:space="preserve">I, </w:t>
      </w:r>
      <w:r w:rsidR="005A0082" w:rsidRPr="00D03BA3">
        <w:rPr>
          <w:b w:val="0"/>
        </w:rPr>
        <w:t>are driven by 6 switches</w:t>
      </w:r>
      <w:r w:rsidR="005A0082">
        <w:rPr>
          <w:b w:val="0"/>
        </w:rPr>
        <w:t>. The outputs Y0</w:t>
      </w:r>
      <w:r w:rsidRPr="00D03BA3">
        <w:rPr>
          <w:b w:val="0"/>
        </w:rPr>
        <w:t>,</w:t>
      </w:r>
      <w:r w:rsidR="005A0082">
        <w:rPr>
          <w:b w:val="0"/>
        </w:rPr>
        <w:t xml:space="preserve"> Y</w:t>
      </w:r>
      <w:r w:rsidRPr="00D03BA3">
        <w:rPr>
          <w:b w:val="0"/>
        </w:rPr>
        <w:t xml:space="preserve">1, </w:t>
      </w:r>
      <w:r w:rsidR="005A0082">
        <w:rPr>
          <w:b w:val="0"/>
        </w:rPr>
        <w:t>Y</w:t>
      </w:r>
      <w:r w:rsidRPr="00D03BA3">
        <w:rPr>
          <w:b w:val="0"/>
        </w:rPr>
        <w:t xml:space="preserve">2, </w:t>
      </w:r>
      <w:r w:rsidR="005A0082">
        <w:rPr>
          <w:b w:val="0"/>
        </w:rPr>
        <w:t>Y</w:t>
      </w:r>
      <w:r w:rsidRPr="00D03BA3">
        <w:rPr>
          <w:b w:val="0"/>
        </w:rPr>
        <w:t>3</w:t>
      </w:r>
      <w:r w:rsidR="005A0082">
        <w:rPr>
          <w:b w:val="0"/>
        </w:rPr>
        <w:t xml:space="preserve"> are connected to LED.</w:t>
      </w:r>
    </w:p>
    <w:p w14:paraId="07BD1FE3" w14:textId="77777777" w:rsidR="00D03BA3" w:rsidRPr="00D03BA3" w:rsidRDefault="00D03BA3" w:rsidP="004A200E">
      <w:pPr>
        <w:spacing w:line="360" w:lineRule="auto"/>
        <w:jc w:val="both"/>
        <w:rPr>
          <w:b w:val="0"/>
        </w:rPr>
      </w:pPr>
    </w:p>
    <w:tbl>
      <w:tblPr>
        <w:tblW w:w="76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1006"/>
        <w:gridCol w:w="879"/>
        <w:gridCol w:w="1170"/>
        <w:gridCol w:w="1260"/>
        <w:gridCol w:w="1170"/>
        <w:gridCol w:w="1170"/>
      </w:tblGrid>
      <w:tr w:rsidR="005A0082" w:rsidRPr="004640F5" w14:paraId="0642F098" w14:textId="2ECA705D" w:rsidTr="005A0082">
        <w:trPr>
          <w:trHeight w:val="295"/>
          <w:jc w:val="center"/>
        </w:trPr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F987E5" w14:textId="2D42221F" w:rsidR="005A0082" w:rsidRDefault="005A0082" w:rsidP="00690B69">
            <w:pPr>
              <w:spacing w:line="276" w:lineRule="auto"/>
              <w:jc w:val="center"/>
            </w:pPr>
            <w:r w:rsidRPr="008333D0">
              <w:t>Input</w:t>
            </w:r>
          </w:p>
        </w:tc>
        <w:tc>
          <w:tcPr>
            <w:tcW w:w="47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566D2" w14:textId="318A3054" w:rsidR="005A0082" w:rsidRDefault="005A0082" w:rsidP="00690B69">
            <w:pPr>
              <w:spacing w:line="276" w:lineRule="auto"/>
              <w:jc w:val="center"/>
            </w:pPr>
            <w:r>
              <w:t>Out</w:t>
            </w:r>
            <w:r w:rsidRPr="008333D0">
              <w:t>put</w:t>
            </w:r>
          </w:p>
        </w:tc>
      </w:tr>
      <w:tr w:rsidR="005A0082" w:rsidRPr="004640F5" w14:paraId="099D0F50" w14:textId="649AF8D4" w:rsidTr="005A0082">
        <w:trPr>
          <w:trHeight w:val="295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4BBC7" w14:textId="7099CE3E" w:rsidR="005A0082" w:rsidRPr="004640F5" w:rsidRDefault="005A0082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 w:rsidRPr="004640F5">
              <w:t>S</w:t>
            </w:r>
            <w:r>
              <w:rPr>
                <w:vertAlign w:val="subscript"/>
              </w:rPr>
              <w:t>1</w:t>
            </w:r>
            <w:r w:rsidRPr="004640F5">
              <w:rPr>
                <w:vertAlign w:val="superscript"/>
              </w:rPr>
              <w:softHyphen/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4A2DA" w14:textId="68AED5F8" w:rsidR="005A0082" w:rsidRPr="004640F5" w:rsidRDefault="005A0082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0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1D35B" w14:textId="0886B7E5" w:rsidR="005A0082" w:rsidRPr="004640F5" w:rsidRDefault="005A0082" w:rsidP="00690B69">
            <w:pPr>
              <w:spacing w:line="276" w:lineRule="auto"/>
              <w:jc w:val="center"/>
            </w:pPr>
            <w:r>
              <w:t>I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84BB4" w14:textId="2576A22B" w:rsidR="005A0082" w:rsidRPr="004640F5" w:rsidRDefault="005A0082" w:rsidP="00690B69">
            <w:pPr>
              <w:spacing w:line="276" w:lineRule="auto"/>
              <w:jc w:val="center"/>
              <w:rPr>
                <w:b w:val="0"/>
              </w:rPr>
            </w:pPr>
            <w:r>
              <w:t>Y</w:t>
            </w:r>
            <w:r>
              <w:rPr>
                <w:vertAlign w:val="subscript"/>
              </w:rPr>
              <w:t>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1DD9C" w14:textId="1A0A2489" w:rsidR="005A0082" w:rsidRPr="004640F5" w:rsidRDefault="005A0082" w:rsidP="00690B69">
            <w:pPr>
              <w:spacing w:line="276" w:lineRule="auto"/>
              <w:jc w:val="center"/>
            </w:pPr>
            <w:r>
              <w:t>Y</w:t>
            </w:r>
            <w:r>
              <w:rPr>
                <w:vertAlign w:val="subscript"/>
              </w:rPr>
              <w:t>1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EA327" w14:textId="43F62EA3" w:rsidR="005A0082" w:rsidRPr="004640F5" w:rsidRDefault="005A0082" w:rsidP="00690B69">
            <w:pPr>
              <w:spacing w:line="276" w:lineRule="auto"/>
              <w:jc w:val="center"/>
            </w:pPr>
            <w:r>
              <w:t>Y</w:t>
            </w:r>
            <w:r>
              <w:rPr>
                <w:vertAlign w:val="subscript"/>
              </w:rPr>
              <w:t>2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8D0B5" w14:textId="59AAD538" w:rsidR="005A0082" w:rsidRPr="004640F5" w:rsidRDefault="005A0082" w:rsidP="00690B69">
            <w:pPr>
              <w:spacing w:line="276" w:lineRule="auto"/>
              <w:jc w:val="center"/>
            </w:pPr>
            <w:r>
              <w:t>Y</w:t>
            </w:r>
            <w:r>
              <w:rPr>
                <w:vertAlign w:val="subscript"/>
              </w:rPr>
              <w:t>3</w:t>
            </w:r>
          </w:p>
        </w:tc>
      </w:tr>
      <w:tr w:rsidR="005A0082" w:rsidRPr="004640F5" w14:paraId="16451E7A" w14:textId="5ACCFBD5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1826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84A76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F7423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D76D9" w14:textId="0356664E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B62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105DF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5F2E0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4696C13B" w14:textId="44411D0B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EF846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779FB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4FDF4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F8965" w14:textId="12E2AAF4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9DBC5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AA064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13C7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03C2A942" w14:textId="6C259EA7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FD099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24117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8ABF8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80272" w14:textId="5E09A415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F7B3A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95711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4624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64F9A3C3" w14:textId="69E61B04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3F449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F6DEA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D1554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851E0" w14:textId="6A504F3F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10663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A7376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75506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0B740345" w14:textId="0C9371C3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7AF34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1797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AAA17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BEA9A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B560F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D558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FED2E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67CD2D94" w14:textId="51ECA155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8EBA8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53B3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E5745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6D02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A4AA6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86395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6270C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3436A1A5" w14:textId="3EF43282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03AC7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BDFE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A55D8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C3BFF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E6341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CA7F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7D1E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  <w:tr w:rsidR="005A0082" w:rsidRPr="004640F5" w14:paraId="0876248F" w14:textId="1901D9AA" w:rsidTr="005A0082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47587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D8E63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C5DB4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3B868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75BB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7422D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802FB" w14:textId="77777777" w:rsidR="005A0082" w:rsidRPr="004640F5" w:rsidRDefault="005A0082" w:rsidP="00690B69">
            <w:pPr>
              <w:spacing w:line="276" w:lineRule="auto"/>
              <w:jc w:val="center"/>
            </w:pPr>
          </w:p>
        </w:tc>
      </w:tr>
    </w:tbl>
    <w:p w14:paraId="3866134E" w14:textId="4E8501B4" w:rsidR="00D03BA3" w:rsidRDefault="00D03BA3" w:rsidP="004A200E">
      <w:pPr>
        <w:spacing w:line="360" w:lineRule="auto"/>
        <w:jc w:val="both"/>
        <w:rPr>
          <w:bCs w:val="0"/>
        </w:rPr>
      </w:pPr>
    </w:p>
    <w:p w14:paraId="7C45F3DB" w14:textId="77777777" w:rsidR="005A0082" w:rsidRDefault="005A0082" w:rsidP="005A0082">
      <w:pPr>
        <w:spacing w:line="360" w:lineRule="auto"/>
        <w:jc w:val="both"/>
        <w:rPr>
          <w:b w:val="0"/>
        </w:rPr>
      </w:pPr>
      <w:r>
        <w:rPr>
          <w:b w:val="0"/>
        </w:rPr>
        <w:t>The expressions:</w:t>
      </w:r>
    </w:p>
    <w:p w14:paraId="22A91AB6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4C727F39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5F879601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6F929E92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66DA2AB1" w14:textId="77777777" w:rsidR="005A0082" w:rsidRDefault="005A0082" w:rsidP="005A008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AA4B89E" w14:textId="77777777" w:rsidR="005A0082" w:rsidRPr="009F3BCA" w:rsidRDefault="005A0082" w:rsidP="005A0082">
      <w:pPr>
        <w:spacing w:line="360" w:lineRule="auto"/>
        <w:jc w:val="both"/>
        <w:rPr>
          <w:b w:val="0"/>
          <w:lang w:val="vi-VN"/>
        </w:rPr>
      </w:pPr>
    </w:p>
    <w:p w14:paraId="7C4B69F3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742C8656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6B2A8335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58F86CBB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4D70321A" w14:textId="77777777" w:rsidR="005A0082" w:rsidRDefault="005A0082" w:rsidP="005A0082">
      <w:pPr>
        <w:spacing w:line="360" w:lineRule="auto"/>
        <w:jc w:val="both"/>
        <w:rPr>
          <w:b w:val="0"/>
        </w:rPr>
      </w:pPr>
    </w:p>
    <w:p w14:paraId="643EE60F" w14:textId="77777777" w:rsidR="005A0082" w:rsidRDefault="005A0082" w:rsidP="005A0082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5F9F45CF" w14:textId="77777777" w:rsidR="005A0082" w:rsidRDefault="005A0082" w:rsidP="004A200E">
      <w:pPr>
        <w:spacing w:line="360" w:lineRule="auto"/>
        <w:jc w:val="both"/>
        <w:rPr>
          <w:bCs w:val="0"/>
        </w:rPr>
      </w:pPr>
    </w:p>
    <w:p w14:paraId="73B4CC88" w14:textId="77777777" w:rsidR="00D03BA3" w:rsidRDefault="00D03BA3" w:rsidP="004A200E">
      <w:pPr>
        <w:spacing w:line="360" w:lineRule="auto"/>
        <w:jc w:val="both"/>
        <w:rPr>
          <w:bCs w:val="0"/>
        </w:rPr>
      </w:pPr>
    </w:p>
    <w:p w14:paraId="6949811C" w14:textId="43EB0230" w:rsidR="00D03BA3" w:rsidRDefault="00D03BA3" w:rsidP="004A200E">
      <w:pPr>
        <w:spacing w:line="360" w:lineRule="auto"/>
        <w:jc w:val="both"/>
        <w:rPr>
          <w:bCs w:val="0"/>
        </w:rPr>
      </w:pPr>
    </w:p>
    <w:p w14:paraId="1346870E" w14:textId="6E41C57C" w:rsidR="005A0082" w:rsidRPr="0026624F" w:rsidRDefault="005A0082" w:rsidP="005A0082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8B644B">
        <w:rPr>
          <w:bCs w:val="0"/>
        </w:rPr>
        <w:t xml:space="preserve">. </w:t>
      </w:r>
      <w:r w:rsidRPr="008333D0">
        <w:rPr>
          <w:bCs w:val="0"/>
        </w:rPr>
        <w:t xml:space="preserve">Design </w:t>
      </w:r>
      <w:r>
        <w:rPr>
          <w:bCs w:val="0"/>
        </w:rPr>
        <w:t>1</w:t>
      </w:r>
      <w:r w:rsidRPr="008333D0">
        <w:rPr>
          <w:bCs w:val="0"/>
        </w:rPr>
        <w:t>-to-</w:t>
      </w:r>
      <w:r>
        <w:rPr>
          <w:bCs w:val="0"/>
        </w:rPr>
        <w:t>4</w:t>
      </w:r>
      <w:r w:rsidRPr="008333D0">
        <w:rPr>
          <w:bCs w:val="0"/>
        </w:rPr>
        <w:t xml:space="preserve"> </w:t>
      </w:r>
      <w:r>
        <w:rPr>
          <w:bCs w:val="0"/>
        </w:rPr>
        <w:t>DE</w:t>
      </w:r>
      <w:r w:rsidRPr="008333D0">
        <w:rPr>
          <w:bCs w:val="0"/>
        </w:rPr>
        <w:t>MU</w:t>
      </w:r>
      <w:r>
        <w:rPr>
          <w:bCs w:val="0"/>
        </w:rPr>
        <w:t xml:space="preserve">X </w:t>
      </w:r>
      <w:r w:rsidRPr="009C76A1">
        <w:rPr>
          <w:bCs w:val="0"/>
        </w:rPr>
        <w:t xml:space="preserve">using </w:t>
      </w:r>
      <w:r>
        <w:rPr>
          <w:bCs w:val="0"/>
        </w:rPr>
        <w:t>3 DE</w:t>
      </w:r>
      <w:r w:rsidRPr="004640F5">
        <w:t>MUX</w:t>
      </w:r>
      <w:r>
        <w:t xml:space="preserve"> 1-2</w:t>
      </w:r>
      <w:r>
        <w:rPr>
          <w:bCs w:val="0"/>
        </w:rPr>
        <w:t>.</w:t>
      </w:r>
    </w:p>
    <w:p w14:paraId="13B7D937" w14:textId="77777777" w:rsidR="005A0082" w:rsidRDefault="005A0082" w:rsidP="005A008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29BFBE4F" w14:textId="3BF4B27E" w:rsidR="00D03BA3" w:rsidRPr="005A0082" w:rsidRDefault="00D03BA3" w:rsidP="004A200E">
      <w:pPr>
        <w:spacing w:line="360" w:lineRule="auto"/>
        <w:jc w:val="both"/>
        <w:rPr>
          <w:bCs w:val="0"/>
          <w:lang w:val="vi-VN"/>
        </w:rPr>
      </w:pPr>
    </w:p>
    <w:p w14:paraId="357064CA" w14:textId="33D76B21" w:rsidR="00D03BA3" w:rsidRDefault="00D03BA3" w:rsidP="004A200E">
      <w:pPr>
        <w:spacing w:line="360" w:lineRule="auto"/>
        <w:jc w:val="both"/>
        <w:rPr>
          <w:bCs w:val="0"/>
        </w:rPr>
      </w:pPr>
    </w:p>
    <w:p w14:paraId="6A35B158" w14:textId="06AFF67B" w:rsidR="00D03BA3" w:rsidRDefault="00D03BA3" w:rsidP="004A200E">
      <w:pPr>
        <w:spacing w:line="360" w:lineRule="auto"/>
        <w:jc w:val="both"/>
        <w:rPr>
          <w:bCs w:val="0"/>
        </w:rPr>
      </w:pPr>
    </w:p>
    <w:p w14:paraId="278F931E" w14:textId="4A0BB5D9" w:rsidR="00EE016D" w:rsidRDefault="00EE016D" w:rsidP="004A200E">
      <w:pPr>
        <w:spacing w:line="360" w:lineRule="auto"/>
        <w:jc w:val="both"/>
        <w:rPr>
          <w:bCs w:val="0"/>
        </w:rPr>
      </w:pPr>
    </w:p>
    <w:p w14:paraId="3E4C1867" w14:textId="085107B4" w:rsidR="00EE016D" w:rsidRDefault="00EE016D" w:rsidP="004A200E">
      <w:pPr>
        <w:spacing w:line="360" w:lineRule="auto"/>
        <w:jc w:val="both"/>
        <w:rPr>
          <w:bCs w:val="0"/>
        </w:rPr>
      </w:pPr>
    </w:p>
    <w:p w14:paraId="27A14787" w14:textId="77777777" w:rsidR="00EE016D" w:rsidRDefault="00EE016D" w:rsidP="004A200E">
      <w:pPr>
        <w:spacing w:line="360" w:lineRule="auto"/>
        <w:jc w:val="both"/>
        <w:rPr>
          <w:bCs w:val="0"/>
        </w:rPr>
      </w:pPr>
    </w:p>
    <w:p w14:paraId="6B302DD0" w14:textId="40C236FF" w:rsidR="00D03BA3" w:rsidRDefault="00D03BA3" w:rsidP="004A200E">
      <w:pPr>
        <w:spacing w:line="360" w:lineRule="auto"/>
        <w:jc w:val="both"/>
        <w:rPr>
          <w:bCs w:val="0"/>
        </w:rPr>
      </w:pPr>
    </w:p>
    <w:p w14:paraId="75C4B511" w14:textId="1663449D" w:rsidR="005A0082" w:rsidRDefault="005A0082" w:rsidP="004A200E">
      <w:pPr>
        <w:spacing w:line="360" w:lineRule="auto"/>
        <w:jc w:val="both"/>
        <w:rPr>
          <w:bCs w:val="0"/>
        </w:rPr>
      </w:pPr>
    </w:p>
    <w:p w14:paraId="74234591" w14:textId="77777777" w:rsidR="005A0082" w:rsidRDefault="005A0082" w:rsidP="005A0082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627FED88" w14:textId="24A3D823" w:rsidR="00C45BB2" w:rsidRDefault="00C45BB2" w:rsidP="004A200E">
      <w:pPr>
        <w:spacing w:line="360" w:lineRule="auto"/>
        <w:jc w:val="both"/>
        <w:rPr>
          <w:bCs w:val="0"/>
        </w:rPr>
      </w:pPr>
    </w:p>
    <w:p w14:paraId="3CA78F21" w14:textId="032ACBB8" w:rsidR="00C45BB2" w:rsidRDefault="00C45BB2" w:rsidP="004A200E">
      <w:pPr>
        <w:spacing w:line="360" w:lineRule="auto"/>
        <w:jc w:val="both"/>
        <w:rPr>
          <w:bCs w:val="0"/>
        </w:rPr>
      </w:pPr>
    </w:p>
    <w:p w14:paraId="1BD60672" w14:textId="0C2CFBE9" w:rsidR="00C45BB2" w:rsidRDefault="00C45BB2" w:rsidP="004A200E">
      <w:pPr>
        <w:spacing w:line="360" w:lineRule="auto"/>
        <w:jc w:val="both"/>
        <w:rPr>
          <w:bCs w:val="0"/>
        </w:rPr>
      </w:pPr>
    </w:p>
    <w:p w14:paraId="19B94A2C" w14:textId="5D8FDF5A" w:rsidR="00C45BB2" w:rsidRDefault="00C45BB2" w:rsidP="00C45BB2">
      <w:pPr>
        <w:spacing w:line="360" w:lineRule="auto"/>
        <w:jc w:val="both"/>
        <w:rPr>
          <w:bCs w:val="0"/>
        </w:rPr>
      </w:pPr>
      <w:r>
        <w:rPr>
          <w:bCs w:val="0"/>
        </w:rPr>
        <w:t xml:space="preserve">2. Investigate </w:t>
      </w:r>
      <w:r w:rsidRPr="008333D0">
        <w:rPr>
          <w:bCs w:val="0"/>
        </w:rPr>
        <w:t xml:space="preserve">IC </w:t>
      </w:r>
      <w:r>
        <w:rPr>
          <w:bCs w:val="0"/>
        </w:rPr>
        <w:t>1</w:t>
      </w:r>
      <w:r w:rsidRPr="008333D0">
        <w:rPr>
          <w:bCs w:val="0"/>
        </w:rPr>
        <w:t>-to-</w:t>
      </w:r>
      <w:r>
        <w:rPr>
          <w:bCs w:val="0"/>
        </w:rPr>
        <w:t>8</w:t>
      </w:r>
      <w:r w:rsidRPr="008333D0">
        <w:rPr>
          <w:bCs w:val="0"/>
        </w:rPr>
        <w:t xml:space="preserve"> </w:t>
      </w:r>
      <w:proofErr w:type="spellStart"/>
      <w:r>
        <w:rPr>
          <w:bCs w:val="0"/>
        </w:rPr>
        <w:t>De</w:t>
      </w:r>
      <w:r w:rsidRPr="008333D0">
        <w:rPr>
          <w:bCs w:val="0"/>
        </w:rPr>
        <w:t>Multiplexer</w:t>
      </w:r>
      <w:proofErr w:type="spellEnd"/>
      <w:r w:rsidRPr="008333D0">
        <w:rPr>
          <w:bCs w:val="0"/>
        </w:rPr>
        <w:t xml:space="preserve"> (74</w:t>
      </w:r>
      <w:r>
        <w:rPr>
          <w:bCs w:val="0"/>
        </w:rPr>
        <w:t>HC238</w:t>
      </w:r>
      <w:r w:rsidRPr="008333D0">
        <w:rPr>
          <w:bCs w:val="0"/>
        </w:rPr>
        <w:t>)</w:t>
      </w:r>
    </w:p>
    <w:p w14:paraId="3B1A8F9F" w14:textId="2C780028" w:rsidR="00C45BB2" w:rsidRPr="00EE016D" w:rsidRDefault="00C45BB2" w:rsidP="004A200E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1B531F7C" w14:textId="214DCEED" w:rsidR="00C45BB2" w:rsidRDefault="00C45BB2" w:rsidP="00C45BB2">
      <w:pPr>
        <w:spacing w:line="360" w:lineRule="auto"/>
        <w:jc w:val="center"/>
        <w:rPr>
          <w:bCs w:val="0"/>
        </w:rPr>
      </w:pPr>
      <w:r>
        <w:rPr>
          <w:noProof/>
        </w:rPr>
        <w:lastRenderedPageBreak/>
        <w:drawing>
          <wp:inline distT="0" distB="0" distL="0" distR="0" wp14:anchorId="41080FE6" wp14:editId="7F68C670">
            <wp:extent cx="3867150" cy="2884164"/>
            <wp:effectExtent l="0" t="0" r="0" b="0"/>
            <wp:docPr id="25" name="Picture 2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, schematic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77672" cy="289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6756" w14:textId="59F58BD5" w:rsidR="00C45BB2" w:rsidRPr="004640F5" w:rsidRDefault="00C45BB2" w:rsidP="00C45BB2">
      <w:pPr>
        <w:pStyle w:val="NormalWeb"/>
        <w:spacing w:before="0" w:beforeAutospacing="0" w:after="0" w:afterAutospacing="0"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 xml:space="preserve">Figure 2. </w:t>
      </w:r>
      <w:r w:rsidRPr="000B718F">
        <w:rPr>
          <w:sz w:val="26"/>
          <w:szCs w:val="26"/>
        </w:rPr>
        <w:t xml:space="preserve">IC </w:t>
      </w:r>
      <w:r>
        <w:rPr>
          <w:sz w:val="26"/>
          <w:szCs w:val="26"/>
        </w:rPr>
        <w:t>1</w:t>
      </w:r>
      <w:r w:rsidRPr="000B718F">
        <w:rPr>
          <w:sz w:val="26"/>
          <w:szCs w:val="26"/>
        </w:rPr>
        <w:t>-to-</w:t>
      </w:r>
      <w:r>
        <w:rPr>
          <w:sz w:val="26"/>
          <w:szCs w:val="26"/>
        </w:rPr>
        <w:t>8</w:t>
      </w:r>
      <w:r w:rsidRPr="000B718F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De</w:t>
      </w:r>
      <w:r w:rsidRPr="000B718F">
        <w:rPr>
          <w:sz w:val="26"/>
          <w:szCs w:val="26"/>
        </w:rPr>
        <w:t>Multiplexer</w:t>
      </w:r>
      <w:proofErr w:type="spellEnd"/>
      <w:r w:rsidRPr="000B718F">
        <w:rPr>
          <w:sz w:val="26"/>
          <w:szCs w:val="26"/>
        </w:rPr>
        <w:t xml:space="preserve"> (74</w:t>
      </w:r>
      <w:r>
        <w:rPr>
          <w:sz w:val="26"/>
          <w:szCs w:val="26"/>
        </w:rPr>
        <w:t>HC238</w:t>
      </w:r>
      <w:r w:rsidRPr="000B718F">
        <w:rPr>
          <w:sz w:val="26"/>
          <w:szCs w:val="26"/>
        </w:rPr>
        <w:t>)</w:t>
      </w:r>
    </w:p>
    <w:p w14:paraId="0ED3D7D4" w14:textId="700B8E78" w:rsidR="00133F67" w:rsidRDefault="00133F67" w:rsidP="004A200E">
      <w:pPr>
        <w:spacing w:line="360" w:lineRule="auto"/>
        <w:jc w:val="both"/>
        <w:rPr>
          <w:bCs w:val="0"/>
        </w:rPr>
      </w:pPr>
    </w:p>
    <w:p w14:paraId="65833C79" w14:textId="180FA15B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- 8 outputs are connected by using LEDs.</w:t>
      </w:r>
    </w:p>
    <w:p w14:paraId="76B3C9F7" w14:textId="77777777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- The inputs are controlled by switches.</w:t>
      </w:r>
    </w:p>
    <w:p w14:paraId="6A580B07" w14:textId="77777777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- Observe the results and fulfill the truth table</w:t>
      </w:r>
    </w:p>
    <w:p w14:paraId="0665831D" w14:textId="7BE159BE" w:rsidR="00133F67" w:rsidRDefault="00133F67" w:rsidP="004A200E">
      <w:pPr>
        <w:spacing w:line="360" w:lineRule="auto"/>
        <w:jc w:val="both"/>
        <w:rPr>
          <w:bCs w:val="0"/>
        </w:rPr>
      </w:pP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2"/>
        <w:gridCol w:w="736"/>
        <w:gridCol w:w="787"/>
        <w:gridCol w:w="810"/>
        <w:gridCol w:w="810"/>
        <w:gridCol w:w="900"/>
        <w:gridCol w:w="900"/>
        <w:gridCol w:w="900"/>
        <w:gridCol w:w="900"/>
        <w:gridCol w:w="900"/>
        <w:gridCol w:w="810"/>
      </w:tblGrid>
      <w:tr w:rsidR="00C45BB2" w14:paraId="53F63B13" w14:textId="5588DDC8" w:rsidTr="00C45BB2">
        <w:trPr>
          <w:trHeight w:val="350"/>
          <w:jc w:val="center"/>
        </w:trPr>
        <w:tc>
          <w:tcPr>
            <w:tcW w:w="21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CE90" w14:textId="7A3E02A5" w:rsidR="00C45BB2" w:rsidRPr="00072E10" w:rsidRDefault="00C45BB2" w:rsidP="00690B69">
            <w:pPr>
              <w:jc w:val="center"/>
            </w:pPr>
            <w:r>
              <w:t>INPUT</w:t>
            </w:r>
          </w:p>
        </w:tc>
        <w:tc>
          <w:tcPr>
            <w:tcW w:w="693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125A" w14:textId="2CBAACCD" w:rsidR="00C45BB2" w:rsidRDefault="00C45BB2" w:rsidP="00690B69">
            <w:pPr>
              <w:jc w:val="center"/>
            </w:pPr>
            <w:r>
              <w:t>OUTPUT</w:t>
            </w:r>
          </w:p>
        </w:tc>
      </w:tr>
      <w:tr w:rsidR="00C45BB2" w14:paraId="14AA403F" w14:textId="386CC458" w:rsidTr="00C45BB2">
        <w:trPr>
          <w:trHeight w:val="350"/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932FF" w14:textId="77777777" w:rsidR="00C45BB2" w:rsidRPr="00072E10" w:rsidRDefault="00C45BB2" w:rsidP="00690B69">
            <w:pPr>
              <w:jc w:val="center"/>
            </w:pPr>
            <w:r w:rsidRPr="00072E10">
              <w:t>S2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635A5" w14:textId="77777777" w:rsidR="00C45BB2" w:rsidRPr="00072E10" w:rsidRDefault="00C45BB2" w:rsidP="00690B69">
            <w:pPr>
              <w:jc w:val="center"/>
            </w:pPr>
            <w:r w:rsidRPr="00072E10">
              <w:t>S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4C45F" w14:textId="77777777" w:rsidR="00C45BB2" w:rsidRPr="00072E10" w:rsidRDefault="00C45BB2" w:rsidP="00690B69">
            <w:pPr>
              <w:jc w:val="center"/>
            </w:pPr>
            <w:r w:rsidRPr="00072E10">
              <w:t>S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2AFD9" w14:textId="4A61DBEE" w:rsidR="00C45BB2" w:rsidRPr="00072E10" w:rsidRDefault="00C45BB2" w:rsidP="00690B69">
            <w:pPr>
              <w:jc w:val="center"/>
            </w:pPr>
            <w:r>
              <w:t>Y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F1071A" w14:textId="195A6D4D" w:rsidR="00C45BB2" w:rsidRPr="00072E10" w:rsidRDefault="00C45BB2" w:rsidP="00690B69">
            <w:pPr>
              <w:jc w:val="center"/>
            </w:pPr>
            <w:r>
              <w:t>Y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D4DF" w14:textId="260EBFE3" w:rsidR="00C45BB2" w:rsidRPr="00072E10" w:rsidRDefault="00C45BB2" w:rsidP="00690B69">
            <w:pPr>
              <w:jc w:val="center"/>
            </w:pPr>
            <w:r>
              <w:t>Y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C41C2" w14:textId="333D3AF1" w:rsidR="00C45BB2" w:rsidRPr="00072E10" w:rsidRDefault="00C45BB2" w:rsidP="00690B69">
            <w:pPr>
              <w:jc w:val="center"/>
            </w:pPr>
            <w:r>
              <w:t>Y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C88A" w14:textId="768DC653" w:rsidR="00C45BB2" w:rsidRPr="00072E10" w:rsidRDefault="00C45BB2" w:rsidP="00690B69">
            <w:pPr>
              <w:jc w:val="center"/>
            </w:pPr>
            <w:r>
              <w:t>Y4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504A" w14:textId="315D3E80" w:rsidR="00C45BB2" w:rsidRPr="00072E10" w:rsidRDefault="00C45BB2" w:rsidP="00690B69">
            <w:pPr>
              <w:jc w:val="center"/>
            </w:pPr>
            <w:r>
              <w:t>Y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5B206" w14:textId="10DD1D4F" w:rsidR="00C45BB2" w:rsidRPr="00072E10" w:rsidRDefault="00C45BB2" w:rsidP="00690B69">
            <w:pPr>
              <w:jc w:val="center"/>
            </w:pPr>
            <w:r>
              <w:t>Y6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5375E" w14:textId="365ED871" w:rsidR="00C45BB2" w:rsidRPr="00072E10" w:rsidRDefault="00C45BB2" w:rsidP="00690B69">
            <w:pPr>
              <w:jc w:val="center"/>
            </w:pPr>
            <w:r>
              <w:t>Y7</w:t>
            </w:r>
          </w:p>
        </w:tc>
      </w:tr>
      <w:tr w:rsidR="00C45BB2" w14:paraId="1F249E77" w14:textId="1F10807B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1CB6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5EA9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676F5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E697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0205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528D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96217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5887D" w14:textId="0834D0C2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8CB5D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2BDB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DA2F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6B73DEC0" w14:textId="6883E0A1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0094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1D98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2712D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AB76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DA65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A237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0F0A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F764C" w14:textId="21D94A3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CA6AB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0FC0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D723B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2AAD0FCE" w14:textId="03958FED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568F4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8469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7C7B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B465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6790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0767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D1E2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6C1B" w14:textId="0F15F3F8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7ABC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EF365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F381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3E882260" w14:textId="06FD4CF9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40FA7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94DE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DDD9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3EDEF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B128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8FD5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D8E2A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159AC" w14:textId="34A41104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BE1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F175B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EA42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2AB08A5A" w14:textId="3A479EA0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845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17BD6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8A65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FDDB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8D858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2454F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6C1C8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3ED0" w14:textId="68F923FE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B125B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938B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D267B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4DF4B59F" w14:textId="1FB12A21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652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C72F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233C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3F0FB" w14:textId="77777777" w:rsidR="00C45BB2" w:rsidRPr="00072E10" w:rsidRDefault="00C45BB2" w:rsidP="00690B69">
            <w:pPr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0771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68B5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F4F4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1044" w14:textId="656CA192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69F1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CFEF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9F52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7AB1E10B" w14:textId="5EF60E07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864B6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C6CB0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27C38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783B7" w14:textId="77777777" w:rsidR="00C45BB2" w:rsidRPr="00072E10" w:rsidRDefault="00C45BB2" w:rsidP="00690B69">
            <w:pPr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4F1ED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EF09E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2EF84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4F223" w14:textId="3AC5DA42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F02C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0999A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51C61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  <w:tr w:rsidR="00C45BB2" w14:paraId="050648F3" w14:textId="7B028018" w:rsidTr="00C45BB2">
        <w:trPr>
          <w:jc w:val="center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5BEF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A99E5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EB74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8D605" w14:textId="77777777" w:rsidR="00C45BB2" w:rsidRPr="00072E10" w:rsidRDefault="00C45BB2" w:rsidP="00690B69">
            <w:pPr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773E8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A8902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3D1D9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39F24" w14:textId="2A38F1DF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3991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C4483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0345" w14:textId="77777777" w:rsidR="00C45BB2" w:rsidRPr="00072E10" w:rsidRDefault="00C45BB2" w:rsidP="00690B69">
            <w:pPr>
              <w:jc w:val="center"/>
              <w:rPr>
                <w:b w:val="0"/>
                <w:bCs w:val="0"/>
              </w:rPr>
            </w:pPr>
          </w:p>
        </w:tc>
      </w:tr>
    </w:tbl>
    <w:p w14:paraId="0F3CB940" w14:textId="77777777" w:rsidR="00C45BB2" w:rsidRDefault="00C45BB2" w:rsidP="004A200E">
      <w:pPr>
        <w:spacing w:line="360" w:lineRule="auto"/>
        <w:jc w:val="both"/>
        <w:rPr>
          <w:bCs w:val="0"/>
        </w:rPr>
      </w:pPr>
    </w:p>
    <w:p w14:paraId="0B7BCA09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  <w:r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>
        <w:rPr>
          <w:b w:val="0"/>
          <w:lang w:val="vi-VN"/>
        </w:rPr>
        <w:t>and paste the result in here</w:t>
      </w:r>
    </w:p>
    <w:p w14:paraId="270282D4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2661C467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0FB85E8A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2F0F93AC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03A10887" w14:textId="77777777" w:rsidR="00C45BB2" w:rsidRDefault="00C45BB2" w:rsidP="00C45BB2">
      <w:pPr>
        <w:spacing w:line="360" w:lineRule="auto"/>
        <w:jc w:val="both"/>
        <w:rPr>
          <w:b w:val="0"/>
          <w:lang w:val="vi-VN"/>
        </w:rPr>
      </w:pPr>
    </w:p>
    <w:p w14:paraId="53D0CAC1" w14:textId="77777777" w:rsidR="00C45BB2" w:rsidRDefault="00C45BB2" w:rsidP="00C45BB2">
      <w:pPr>
        <w:spacing w:line="360" w:lineRule="auto"/>
        <w:jc w:val="both"/>
        <w:rPr>
          <w:b w:val="0"/>
        </w:rPr>
      </w:pPr>
    </w:p>
    <w:p w14:paraId="0BFF324C" w14:textId="77777777" w:rsidR="00C45BB2" w:rsidRDefault="00C45BB2" w:rsidP="00C45BB2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2D856F59" w14:textId="730D76E1" w:rsidR="00133F67" w:rsidRDefault="00133F67" w:rsidP="004A200E">
      <w:pPr>
        <w:spacing w:line="360" w:lineRule="auto"/>
        <w:jc w:val="both"/>
        <w:rPr>
          <w:bCs w:val="0"/>
        </w:rPr>
      </w:pPr>
    </w:p>
    <w:p w14:paraId="669695DD" w14:textId="3A003081" w:rsidR="00133F67" w:rsidRDefault="00133F67" w:rsidP="004A200E">
      <w:pPr>
        <w:spacing w:line="360" w:lineRule="auto"/>
        <w:jc w:val="both"/>
        <w:rPr>
          <w:bCs w:val="0"/>
        </w:rPr>
      </w:pPr>
    </w:p>
    <w:p w14:paraId="345189F3" w14:textId="75D2CFD0" w:rsidR="00133F67" w:rsidRDefault="00133F67" w:rsidP="004A200E">
      <w:pPr>
        <w:spacing w:line="360" w:lineRule="auto"/>
        <w:jc w:val="both"/>
        <w:rPr>
          <w:bCs w:val="0"/>
        </w:rPr>
      </w:pPr>
    </w:p>
    <w:p w14:paraId="1E068181" w14:textId="146A0851" w:rsidR="00C45BB2" w:rsidRDefault="002F27A3" w:rsidP="00C45BB2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="00C45BB2">
        <w:rPr>
          <w:bCs w:val="0"/>
        </w:rPr>
        <w:t xml:space="preserve">. </w:t>
      </w:r>
      <w:r>
        <w:rPr>
          <w:bCs w:val="0"/>
        </w:rPr>
        <w:t>Design 1-bit Full Subtractor</w:t>
      </w:r>
    </w:p>
    <w:p w14:paraId="610DE82C" w14:textId="122B593A" w:rsidR="00717EA4" w:rsidRPr="00717EA4" w:rsidRDefault="00717EA4" w:rsidP="00717EA4">
      <w:pPr>
        <w:spacing w:line="360" w:lineRule="auto"/>
        <w:rPr>
          <w:bCs w:val="0"/>
        </w:rPr>
      </w:pPr>
      <w:r w:rsidRPr="00DE76DC">
        <w:rPr>
          <w:bCs w:val="0"/>
        </w:rPr>
        <w:t xml:space="preserve">a. </w:t>
      </w:r>
      <w:r>
        <w:rPr>
          <w:bCs w:val="0"/>
        </w:rPr>
        <w:t>Using logic gates</w:t>
      </w:r>
    </w:p>
    <w:p w14:paraId="7AA2E75C" w14:textId="6E30CBF8" w:rsidR="00C45BB2" w:rsidRDefault="00C45BB2" w:rsidP="00C45BB2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216829BB" w14:textId="44DE63D0" w:rsidR="002F27A3" w:rsidRPr="002F27A3" w:rsidRDefault="002F27A3" w:rsidP="002F27A3">
      <w:pPr>
        <w:spacing w:line="360" w:lineRule="auto"/>
        <w:jc w:val="both"/>
        <w:rPr>
          <w:b w:val="0"/>
        </w:rPr>
      </w:pPr>
      <w:r w:rsidRPr="002F27A3">
        <w:rPr>
          <w:b w:val="0"/>
        </w:rPr>
        <w:t>Three inputs are A, B</w:t>
      </w:r>
      <w:r>
        <w:rPr>
          <w:b w:val="0"/>
        </w:rPr>
        <w:t>, Bin</w:t>
      </w:r>
      <w:r w:rsidRPr="002F27A3">
        <w:rPr>
          <w:b w:val="0"/>
        </w:rPr>
        <w:t xml:space="preserve">. Two outputs are </w:t>
      </w:r>
      <w:r>
        <w:rPr>
          <w:b w:val="0"/>
        </w:rPr>
        <w:t>D</w:t>
      </w:r>
      <w:r w:rsidRPr="002F27A3">
        <w:rPr>
          <w:b w:val="0"/>
        </w:rPr>
        <w:t xml:space="preserve"> and </w:t>
      </w:r>
      <w:r>
        <w:rPr>
          <w:b w:val="0"/>
        </w:rPr>
        <w:t>B</w:t>
      </w:r>
      <w:r w:rsidRPr="002F27A3">
        <w:rPr>
          <w:b w:val="0"/>
        </w:rPr>
        <w:t>out.</w:t>
      </w:r>
    </w:p>
    <w:p w14:paraId="337B58B2" w14:textId="470E6FBE" w:rsidR="00C45BB2" w:rsidRDefault="002F27A3" w:rsidP="002F27A3">
      <w:pPr>
        <w:spacing w:line="360" w:lineRule="auto"/>
        <w:jc w:val="both"/>
        <w:rPr>
          <w:b w:val="0"/>
        </w:rPr>
      </w:pPr>
      <w:r w:rsidRPr="002F27A3">
        <w:rPr>
          <w:b w:val="0"/>
        </w:rPr>
        <w:t>Build the truth table and the expressions</w:t>
      </w:r>
    </w:p>
    <w:p w14:paraId="0FE1AFAE" w14:textId="77777777" w:rsidR="00717EA4" w:rsidRDefault="00717EA4" w:rsidP="002F27A3">
      <w:pPr>
        <w:spacing w:line="360" w:lineRule="auto"/>
        <w:jc w:val="both"/>
        <w:rPr>
          <w:b w:val="0"/>
        </w:rPr>
      </w:pPr>
    </w:p>
    <w:tbl>
      <w:tblPr>
        <w:tblW w:w="46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1006"/>
        <w:gridCol w:w="879"/>
        <w:gridCol w:w="879"/>
        <w:gridCol w:w="879"/>
      </w:tblGrid>
      <w:tr w:rsidR="00717EA4" w:rsidRPr="004640F5" w14:paraId="22082B11" w14:textId="7BE4ED8C" w:rsidTr="008540A8">
        <w:trPr>
          <w:trHeight w:val="295"/>
          <w:jc w:val="center"/>
        </w:trPr>
        <w:tc>
          <w:tcPr>
            <w:tcW w:w="28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4C142" w14:textId="77777777" w:rsidR="00717EA4" w:rsidRDefault="00717EA4" w:rsidP="00690B69">
            <w:pPr>
              <w:spacing w:line="276" w:lineRule="auto"/>
              <w:jc w:val="center"/>
            </w:pPr>
            <w:r w:rsidRPr="008333D0">
              <w:t>Input</w:t>
            </w:r>
          </w:p>
        </w:tc>
        <w:tc>
          <w:tcPr>
            <w:tcW w:w="1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083A" w14:textId="3564D29D" w:rsidR="00717EA4" w:rsidRPr="008333D0" w:rsidRDefault="00717EA4" w:rsidP="00690B69">
            <w:pPr>
              <w:spacing w:line="276" w:lineRule="auto"/>
              <w:jc w:val="center"/>
            </w:pPr>
            <w:r>
              <w:t>Output</w:t>
            </w:r>
          </w:p>
        </w:tc>
      </w:tr>
      <w:tr w:rsidR="00717EA4" w:rsidRPr="004640F5" w14:paraId="2BBE17B3" w14:textId="5E9909C4" w:rsidTr="00717EA4">
        <w:trPr>
          <w:trHeight w:val="295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68FE1F" w14:textId="645F2011" w:rsidR="00717EA4" w:rsidRPr="004640F5" w:rsidRDefault="00717EA4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A</w:t>
            </w: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9C807" w14:textId="06277877" w:rsidR="00717EA4" w:rsidRPr="004640F5" w:rsidRDefault="00717EA4" w:rsidP="00690B69">
            <w:pPr>
              <w:spacing w:line="276" w:lineRule="auto"/>
              <w:jc w:val="center"/>
              <w:rPr>
                <w:b w:val="0"/>
                <w:vertAlign w:val="subscript"/>
              </w:rPr>
            </w:pPr>
            <w:r>
              <w:t>B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B6312" w14:textId="56D5C2F2" w:rsidR="00717EA4" w:rsidRPr="004640F5" w:rsidRDefault="00717EA4" w:rsidP="00690B69">
            <w:pPr>
              <w:spacing w:line="276" w:lineRule="auto"/>
              <w:jc w:val="center"/>
            </w:pPr>
            <w:r>
              <w:t>Bin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A339" w14:textId="77F09D75" w:rsidR="00717EA4" w:rsidRDefault="00717EA4" w:rsidP="00690B69">
            <w:pPr>
              <w:spacing w:line="276" w:lineRule="auto"/>
              <w:jc w:val="center"/>
            </w:pPr>
            <w:r>
              <w:t>D</w:t>
            </w: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83AA" w14:textId="785FC28F" w:rsidR="00717EA4" w:rsidRDefault="00717EA4" w:rsidP="00690B69">
            <w:pPr>
              <w:spacing w:line="276" w:lineRule="auto"/>
              <w:jc w:val="center"/>
            </w:pPr>
            <w:r>
              <w:t>Bout</w:t>
            </w:r>
          </w:p>
        </w:tc>
      </w:tr>
      <w:tr w:rsidR="00717EA4" w:rsidRPr="004640F5" w14:paraId="4E9612B7" w14:textId="478CC906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06BE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F8343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B6BD2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51F7B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8BB59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1FAF9E46" w14:textId="20F2726A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8D9D5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9BB09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92F72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F211B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C0E13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3B1FC3FD" w14:textId="3F7501A4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7B87A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DA04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4A00C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56602A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CD8CF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76AB1061" w14:textId="49BDEEB2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91C2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A98F0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A2ABE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7AD2F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B03C6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686DDB6A" w14:textId="461655CA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05F70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A0B73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62AB8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D1F08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F5E1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363D702B" w14:textId="03AF88BC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75F20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944DD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39DE4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F08E4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D5351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4EF2059F" w14:textId="22ECA012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4F41D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5FC36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9913D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51DFC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58DE1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  <w:tr w:rsidR="00717EA4" w:rsidRPr="004640F5" w14:paraId="1845C11F" w14:textId="3C57BED7" w:rsidTr="00717EA4">
        <w:trPr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8173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1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8E6B4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75DA2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86C6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  <w:tc>
          <w:tcPr>
            <w:tcW w:w="8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1139A" w14:textId="77777777" w:rsidR="00717EA4" w:rsidRPr="004640F5" w:rsidRDefault="00717EA4" w:rsidP="00690B69">
            <w:pPr>
              <w:spacing w:line="276" w:lineRule="auto"/>
              <w:jc w:val="center"/>
            </w:pPr>
          </w:p>
        </w:tc>
      </w:tr>
    </w:tbl>
    <w:p w14:paraId="236AD77F" w14:textId="54D9D87C" w:rsidR="002F27A3" w:rsidRDefault="002F27A3" w:rsidP="002F27A3">
      <w:pPr>
        <w:spacing w:line="360" w:lineRule="auto"/>
        <w:jc w:val="both"/>
        <w:rPr>
          <w:b w:val="0"/>
        </w:rPr>
      </w:pPr>
    </w:p>
    <w:p w14:paraId="104963EF" w14:textId="77777777" w:rsidR="00717EA4" w:rsidRDefault="00717EA4" w:rsidP="00717EA4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6A8B9034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25909CD4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37DD34AD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3C3AAB83" w14:textId="77777777" w:rsidR="00717EA4" w:rsidRDefault="00717EA4" w:rsidP="00717EA4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1D29230" w14:textId="77777777" w:rsidR="00717EA4" w:rsidRPr="009F3BCA" w:rsidRDefault="00717EA4" w:rsidP="00717EA4">
      <w:pPr>
        <w:spacing w:line="360" w:lineRule="auto"/>
        <w:jc w:val="both"/>
        <w:rPr>
          <w:b w:val="0"/>
          <w:lang w:val="vi-VN"/>
        </w:rPr>
      </w:pPr>
    </w:p>
    <w:p w14:paraId="763F0DDB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6C038344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5DCFB985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5DDA3EE4" w14:textId="77777777" w:rsidR="00717EA4" w:rsidRDefault="00717EA4" w:rsidP="00717EA4">
      <w:pPr>
        <w:spacing w:line="360" w:lineRule="auto"/>
        <w:jc w:val="both"/>
        <w:rPr>
          <w:b w:val="0"/>
        </w:rPr>
      </w:pPr>
    </w:p>
    <w:p w14:paraId="18ABA618" w14:textId="77777777" w:rsidR="00717EA4" w:rsidRDefault="00717EA4" w:rsidP="00717EA4">
      <w:pPr>
        <w:spacing w:line="360" w:lineRule="auto"/>
        <w:rPr>
          <w:b w:val="0"/>
        </w:rPr>
      </w:pPr>
      <w:r>
        <w:rPr>
          <w:b w:val="0"/>
        </w:rPr>
        <w:lastRenderedPageBreak/>
        <w:t>Make comment on the results</w:t>
      </w:r>
    </w:p>
    <w:p w14:paraId="4452F379" w14:textId="3D534E69" w:rsidR="002F27A3" w:rsidRDefault="002F27A3" w:rsidP="002F27A3">
      <w:pPr>
        <w:spacing w:line="360" w:lineRule="auto"/>
        <w:jc w:val="both"/>
        <w:rPr>
          <w:b w:val="0"/>
        </w:rPr>
      </w:pPr>
    </w:p>
    <w:p w14:paraId="3FF3E9BC" w14:textId="006EC8BF" w:rsidR="002F27A3" w:rsidRDefault="002F27A3" w:rsidP="002F27A3">
      <w:pPr>
        <w:spacing w:line="360" w:lineRule="auto"/>
        <w:jc w:val="both"/>
        <w:rPr>
          <w:b w:val="0"/>
        </w:rPr>
      </w:pPr>
    </w:p>
    <w:p w14:paraId="7610AA29" w14:textId="109C13D6" w:rsidR="00717EA4" w:rsidRPr="00717EA4" w:rsidRDefault="00717EA4" w:rsidP="00717EA4">
      <w:pPr>
        <w:spacing w:line="360" w:lineRule="auto"/>
        <w:rPr>
          <w:bCs w:val="0"/>
        </w:rPr>
      </w:pPr>
      <w:r>
        <w:rPr>
          <w:bCs w:val="0"/>
        </w:rPr>
        <w:t>b</w:t>
      </w:r>
      <w:r w:rsidRPr="00DE76DC">
        <w:rPr>
          <w:bCs w:val="0"/>
        </w:rPr>
        <w:t xml:space="preserve">. </w:t>
      </w:r>
      <w:r w:rsidRPr="00717EA4">
        <w:rPr>
          <w:bCs w:val="0"/>
        </w:rPr>
        <w:t xml:space="preserve">1-to-8 </w:t>
      </w:r>
      <w:proofErr w:type="spellStart"/>
      <w:r w:rsidRPr="00717EA4">
        <w:rPr>
          <w:bCs w:val="0"/>
        </w:rPr>
        <w:t>DeMultiplexer</w:t>
      </w:r>
      <w:proofErr w:type="spellEnd"/>
      <w:r w:rsidRPr="00717EA4">
        <w:rPr>
          <w:bCs w:val="0"/>
        </w:rPr>
        <w:t xml:space="preserve"> (74HC238)</w:t>
      </w:r>
    </w:p>
    <w:p w14:paraId="45D37C22" w14:textId="77777777" w:rsidR="00717EA4" w:rsidRDefault="00717EA4" w:rsidP="00717EA4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7FA9B61" w14:textId="2D2D6107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40F00915" w14:textId="539945AA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3A127F32" w14:textId="72A68557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7956552F" w14:textId="1A5EBB1E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3F3D2CD7" w14:textId="28EDFDC3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4D2CEA85" w14:textId="4F2DD17F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2BCAE588" w14:textId="21D45791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6A302240" w14:textId="77777777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587CA6AD" w14:textId="41131A4F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4B261315" w14:textId="77777777" w:rsidR="00717EA4" w:rsidRDefault="00717EA4" w:rsidP="00717EA4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14E5198D" w14:textId="3411E953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2E30EA59" w14:textId="0EB6E9FE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1A3B7531" w14:textId="760B89F3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36489A93" w14:textId="0719244E" w:rsidR="00717EA4" w:rsidRDefault="00717EA4" w:rsidP="002F27A3">
      <w:pPr>
        <w:spacing w:line="360" w:lineRule="auto"/>
        <w:jc w:val="both"/>
        <w:rPr>
          <w:b w:val="0"/>
          <w:lang w:val="vi-VN"/>
        </w:rPr>
      </w:pPr>
    </w:p>
    <w:p w14:paraId="0DA9D3A8" w14:textId="6B8DA2B2" w:rsidR="00717EA4" w:rsidRDefault="001941B4" w:rsidP="00717EA4">
      <w:pPr>
        <w:spacing w:line="360" w:lineRule="auto"/>
        <w:jc w:val="both"/>
        <w:rPr>
          <w:bCs w:val="0"/>
        </w:rPr>
      </w:pPr>
      <w:r>
        <w:rPr>
          <w:bCs w:val="0"/>
        </w:rPr>
        <w:t>4</w:t>
      </w:r>
      <w:r w:rsidR="00717EA4">
        <w:rPr>
          <w:bCs w:val="0"/>
        </w:rPr>
        <w:t xml:space="preserve">. </w:t>
      </w:r>
      <w:r>
        <w:rPr>
          <w:bCs w:val="0"/>
        </w:rPr>
        <w:t>Design 4-bit Full Adder using 74HC283 and display to BCD Seg</w:t>
      </w:r>
    </w:p>
    <w:p w14:paraId="1DE1A7AE" w14:textId="77777777" w:rsidR="00717EA4" w:rsidRDefault="00717EA4" w:rsidP="00717EA4">
      <w:pPr>
        <w:spacing w:line="360" w:lineRule="auto"/>
        <w:jc w:val="both"/>
        <w:rPr>
          <w:b w:val="0"/>
        </w:rPr>
      </w:pPr>
      <w:r w:rsidRPr="000B718F">
        <w:rPr>
          <w:b w:val="0"/>
        </w:rPr>
        <w:t>Construct the circuit as below:</w:t>
      </w:r>
    </w:p>
    <w:p w14:paraId="74EA7548" w14:textId="5F7D49DD" w:rsidR="00717EA4" w:rsidRPr="002F27A3" w:rsidRDefault="001941B4" w:rsidP="00717EA4">
      <w:pPr>
        <w:spacing w:line="360" w:lineRule="auto"/>
        <w:jc w:val="both"/>
        <w:rPr>
          <w:b w:val="0"/>
        </w:rPr>
      </w:pPr>
      <w:r>
        <w:rPr>
          <w:b w:val="0"/>
        </w:rPr>
        <w:t>Four</w:t>
      </w:r>
      <w:r w:rsidR="00717EA4" w:rsidRPr="002F27A3">
        <w:rPr>
          <w:b w:val="0"/>
        </w:rPr>
        <w:t xml:space="preserve"> inputs </w:t>
      </w:r>
      <w:r>
        <w:rPr>
          <w:b w:val="0"/>
        </w:rPr>
        <w:t>for</w:t>
      </w:r>
      <w:r w:rsidR="00717EA4" w:rsidRPr="002F27A3">
        <w:rPr>
          <w:b w:val="0"/>
        </w:rPr>
        <w:t xml:space="preserve"> A</w:t>
      </w:r>
      <w:r>
        <w:rPr>
          <w:b w:val="0"/>
        </w:rPr>
        <w:t>(A3, A2, A1, A0) and</w:t>
      </w:r>
      <w:r w:rsidR="00717EA4" w:rsidRPr="002F27A3">
        <w:rPr>
          <w:b w:val="0"/>
        </w:rPr>
        <w:t xml:space="preserve"> B</w:t>
      </w:r>
      <w:r>
        <w:rPr>
          <w:b w:val="0"/>
        </w:rPr>
        <w:t>(B3, B2, B1, B0)</w:t>
      </w:r>
      <w:r w:rsidR="00717EA4" w:rsidRPr="002F27A3">
        <w:rPr>
          <w:b w:val="0"/>
        </w:rPr>
        <w:t xml:space="preserve">. </w:t>
      </w:r>
      <w:r>
        <w:rPr>
          <w:b w:val="0"/>
        </w:rPr>
        <w:t>The outputs are display by BCD 7seg</w:t>
      </w:r>
    </w:p>
    <w:p w14:paraId="6A9267ED" w14:textId="77777777" w:rsidR="00717EA4" w:rsidRPr="00717EA4" w:rsidRDefault="00717EA4" w:rsidP="002F27A3">
      <w:pPr>
        <w:spacing w:line="360" w:lineRule="auto"/>
        <w:jc w:val="both"/>
        <w:rPr>
          <w:b w:val="0"/>
        </w:rPr>
      </w:pPr>
    </w:p>
    <w:p w14:paraId="6A8B20CB" w14:textId="42CDB769" w:rsidR="00C45BB2" w:rsidRDefault="00C45BB2" w:rsidP="004A200E">
      <w:pPr>
        <w:spacing w:line="360" w:lineRule="auto"/>
        <w:jc w:val="both"/>
        <w:rPr>
          <w:bCs w:val="0"/>
        </w:rPr>
      </w:pPr>
    </w:p>
    <w:p w14:paraId="69020285" w14:textId="0D279E2F" w:rsidR="002F27A3" w:rsidRDefault="002F27A3" w:rsidP="004A200E">
      <w:pPr>
        <w:spacing w:line="360" w:lineRule="auto"/>
        <w:jc w:val="both"/>
        <w:rPr>
          <w:bCs w:val="0"/>
        </w:rPr>
      </w:pPr>
    </w:p>
    <w:p w14:paraId="43EC19D6" w14:textId="77777777" w:rsidR="002F27A3" w:rsidRDefault="002F27A3" w:rsidP="004A200E">
      <w:pPr>
        <w:spacing w:line="360" w:lineRule="auto"/>
        <w:jc w:val="both"/>
        <w:rPr>
          <w:bCs w:val="0"/>
        </w:rPr>
      </w:pPr>
    </w:p>
    <w:p w14:paraId="25908AAC" w14:textId="77777777" w:rsidR="00C45BB2" w:rsidRDefault="00C45BB2" w:rsidP="004A200E">
      <w:pPr>
        <w:spacing w:line="360" w:lineRule="auto"/>
        <w:jc w:val="both"/>
        <w:rPr>
          <w:bCs w:val="0"/>
        </w:rPr>
      </w:pPr>
    </w:p>
    <w:p w14:paraId="4630787D" w14:textId="6A957E47" w:rsidR="00133F67" w:rsidRDefault="00133F67" w:rsidP="001941B4">
      <w:pPr>
        <w:spacing w:line="360" w:lineRule="auto"/>
        <w:jc w:val="center"/>
        <w:rPr>
          <w:bCs w:val="0"/>
        </w:rPr>
      </w:pPr>
      <w:r>
        <w:rPr>
          <w:noProof/>
        </w:rPr>
        <w:lastRenderedPageBreak/>
        <w:drawing>
          <wp:inline distT="0" distB="0" distL="0" distR="0" wp14:anchorId="198CA27C" wp14:editId="568E56D5">
            <wp:extent cx="5424782" cy="4152900"/>
            <wp:effectExtent l="0" t="0" r="508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26153" cy="415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04F83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C6700F2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69C3223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513C239C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0B2EE8AC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1A0CF86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314614A2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6892533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508FEA1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3C14E853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09217BD1" w14:textId="77777777" w:rsidR="001941B4" w:rsidRDefault="001941B4" w:rsidP="001941B4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6497B539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B1043A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2A00C98B" w14:textId="77777777" w:rsidR="001941B4" w:rsidRDefault="001941B4" w:rsidP="001941B4">
      <w:pPr>
        <w:spacing w:line="360" w:lineRule="auto"/>
        <w:jc w:val="both"/>
        <w:rPr>
          <w:b w:val="0"/>
          <w:lang w:val="vi-VN"/>
        </w:rPr>
      </w:pPr>
    </w:p>
    <w:p w14:paraId="041A68BA" w14:textId="77777777" w:rsidR="001941B4" w:rsidRPr="0026624F" w:rsidRDefault="001941B4" w:rsidP="004A200E">
      <w:pPr>
        <w:spacing w:line="360" w:lineRule="auto"/>
        <w:jc w:val="both"/>
        <w:rPr>
          <w:bCs w:val="0"/>
        </w:rPr>
      </w:pPr>
    </w:p>
    <w:sectPr w:rsidR="001941B4" w:rsidRPr="0026624F" w:rsidSect="00592A3B">
      <w:headerReference w:type="default" r:id="rId11"/>
      <w:footerReference w:type="even" r:id="rId12"/>
      <w:footerReference w:type="default" r:id="rId13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C9A80" w14:textId="77777777" w:rsidR="001D0FA2" w:rsidRDefault="001D0FA2">
      <w:r>
        <w:separator/>
      </w:r>
    </w:p>
  </w:endnote>
  <w:endnote w:type="continuationSeparator" w:id="0">
    <w:p w14:paraId="7084F6E7" w14:textId="77777777" w:rsidR="001D0FA2" w:rsidRDefault="001D0F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EB102" w14:textId="77777777" w:rsidR="001D0FA2" w:rsidRDefault="001D0FA2">
      <w:r>
        <w:separator/>
      </w:r>
    </w:p>
  </w:footnote>
  <w:footnote w:type="continuationSeparator" w:id="0">
    <w:p w14:paraId="0FEB301E" w14:textId="77777777" w:rsidR="001D0FA2" w:rsidRDefault="001D0F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904F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9"/>
  </w:num>
  <w:num w:numId="4">
    <w:abstractNumId w:val="27"/>
  </w:num>
  <w:num w:numId="5">
    <w:abstractNumId w:val="15"/>
  </w:num>
  <w:num w:numId="6">
    <w:abstractNumId w:val="28"/>
  </w:num>
  <w:num w:numId="7">
    <w:abstractNumId w:val="23"/>
  </w:num>
  <w:num w:numId="8">
    <w:abstractNumId w:val="11"/>
  </w:num>
  <w:num w:numId="9">
    <w:abstractNumId w:val="16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6"/>
  </w:num>
  <w:num w:numId="17">
    <w:abstractNumId w:val="10"/>
  </w:num>
  <w:num w:numId="18">
    <w:abstractNumId w:val="24"/>
  </w:num>
  <w:num w:numId="19">
    <w:abstractNumId w:val="0"/>
  </w:num>
  <w:num w:numId="20">
    <w:abstractNumId w:val="5"/>
  </w:num>
  <w:num w:numId="21">
    <w:abstractNumId w:val="14"/>
  </w:num>
  <w:num w:numId="22">
    <w:abstractNumId w:val="19"/>
  </w:num>
  <w:num w:numId="23">
    <w:abstractNumId w:val="25"/>
  </w:num>
  <w:num w:numId="24">
    <w:abstractNumId w:val="6"/>
  </w:num>
  <w:num w:numId="25">
    <w:abstractNumId w:val="1"/>
  </w:num>
  <w:num w:numId="26">
    <w:abstractNumId w:val="17"/>
  </w:num>
  <w:num w:numId="27">
    <w:abstractNumId w:val="4"/>
  </w:num>
  <w:num w:numId="28">
    <w:abstractNumId w:val="2"/>
  </w:num>
  <w:num w:numId="29">
    <w:abstractNumId w:val="8"/>
  </w:num>
  <w:num w:numId="30">
    <w:abstractNumId w:val="21"/>
  </w:num>
  <w:num w:numId="31">
    <w:abstractNumId w:val="1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2"/>
  </w:num>
  <w:num w:numId="39">
    <w:abstractNumId w:val="31"/>
  </w:num>
  <w:num w:numId="40">
    <w:abstractNumId w:val="9"/>
  </w:num>
  <w:num w:numId="41">
    <w:abstractNumId w:val="30"/>
  </w:num>
  <w:num w:numId="42">
    <w:abstractNumId w:val="20"/>
  </w:num>
  <w:num w:numId="43">
    <w:abstractNumId w:val="7"/>
  </w:num>
  <w:num w:numId="44">
    <w:abstractNumId w:val="3"/>
  </w:num>
  <w:num w:numId="45">
    <w:abstractNumId w:val="32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8FALjJld0tAAAA"/>
  </w:docVars>
  <w:rsids>
    <w:rsidRoot w:val="00E74251"/>
    <w:rsid w:val="00001BE0"/>
    <w:rsid w:val="00004073"/>
    <w:rsid w:val="000062F9"/>
    <w:rsid w:val="00006B55"/>
    <w:rsid w:val="0001178A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2E10"/>
    <w:rsid w:val="00075CB8"/>
    <w:rsid w:val="00085F61"/>
    <w:rsid w:val="00090130"/>
    <w:rsid w:val="00090362"/>
    <w:rsid w:val="000A145C"/>
    <w:rsid w:val="000B4AF0"/>
    <w:rsid w:val="000B718F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3F67"/>
    <w:rsid w:val="001365B8"/>
    <w:rsid w:val="0015291E"/>
    <w:rsid w:val="00160A87"/>
    <w:rsid w:val="001734E1"/>
    <w:rsid w:val="00173DD4"/>
    <w:rsid w:val="00180740"/>
    <w:rsid w:val="0018726D"/>
    <w:rsid w:val="001941B4"/>
    <w:rsid w:val="00195A41"/>
    <w:rsid w:val="00197AD9"/>
    <w:rsid w:val="00197D43"/>
    <w:rsid w:val="001A0ACA"/>
    <w:rsid w:val="001B45B0"/>
    <w:rsid w:val="001B55AB"/>
    <w:rsid w:val="001B6DBD"/>
    <w:rsid w:val="001C1F28"/>
    <w:rsid w:val="001D0FA2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2F27A3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1DD0"/>
    <w:rsid w:val="00452829"/>
    <w:rsid w:val="00452BD4"/>
    <w:rsid w:val="00452CA3"/>
    <w:rsid w:val="0045441F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0082"/>
    <w:rsid w:val="005A535D"/>
    <w:rsid w:val="005A7912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17EA4"/>
    <w:rsid w:val="00722588"/>
    <w:rsid w:val="00730A82"/>
    <w:rsid w:val="00733CCE"/>
    <w:rsid w:val="00754D47"/>
    <w:rsid w:val="0075765B"/>
    <w:rsid w:val="00764ECA"/>
    <w:rsid w:val="007657F0"/>
    <w:rsid w:val="00771CD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2A30"/>
    <w:rsid w:val="00867BC8"/>
    <w:rsid w:val="00874EE5"/>
    <w:rsid w:val="00876B74"/>
    <w:rsid w:val="00890F9A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20F51"/>
    <w:rsid w:val="00936F29"/>
    <w:rsid w:val="00942AC0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95D44"/>
    <w:rsid w:val="009A1D33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3B09"/>
    <w:rsid w:val="00A85510"/>
    <w:rsid w:val="00A9375E"/>
    <w:rsid w:val="00AA1BF9"/>
    <w:rsid w:val="00AA3834"/>
    <w:rsid w:val="00AB321E"/>
    <w:rsid w:val="00AB7EB0"/>
    <w:rsid w:val="00AC7629"/>
    <w:rsid w:val="00AD7372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37482"/>
    <w:rsid w:val="00C40CC3"/>
    <w:rsid w:val="00C45BB2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3BA3"/>
    <w:rsid w:val="00D045FE"/>
    <w:rsid w:val="00D061D2"/>
    <w:rsid w:val="00D16A3B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016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5FE8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3</cp:revision>
  <cp:lastPrinted>2021-10-28T06:18:00Z</cp:lastPrinted>
  <dcterms:created xsi:type="dcterms:W3CDTF">2021-11-07T13:06:00Z</dcterms:created>
  <dcterms:modified xsi:type="dcterms:W3CDTF">2021-11-07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